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3CC2" w:rsidRPr="00293CC2" w:rsidRDefault="00293CC2" w:rsidP="00293CC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93CC2">
        <w:rPr>
          <w:b/>
          <w:snapToGrid w:val="0"/>
          <w:szCs w:val="20"/>
          <w:lang w:val="es-AR" w:eastAsia="es-ES"/>
        </w:rPr>
        <w:t>REGISTRADO BAJO Nº CDCIC-248/22</w:t>
      </w: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293CC2">
        <w:rPr>
          <w:b/>
          <w:snapToGrid w:val="0"/>
          <w:szCs w:val="20"/>
          <w:lang w:val="es-AR" w:eastAsia="es-ES"/>
        </w:rPr>
        <w:t>BAHIA BLANCA</w:t>
      </w:r>
      <w:r w:rsidRPr="00293CC2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octubre de 2022</w:t>
      </w:r>
      <w:bookmarkStart w:id="0" w:name="_GoBack"/>
      <w:bookmarkEnd w:id="0"/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93CC2">
        <w:rPr>
          <w:b/>
          <w:lang w:val="es-ES_tradnl"/>
        </w:rPr>
        <w:t xml:space="preserve">VISTO: </w:t>
      </w: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293CC2">
        <w:rPr>
          <w:lang w:val="es-ES_tradnl"/>
        </w:rPr>
        <w:tab/>
      </w:r>
    </w:p>
    <w:p w:rsidR="00293CC2" w:rsidRPr="00293CC2" w:rsidRDefault="00293CC2" w:rsidP="00293CC2">
      <w:pPr>
        <w:ind w:firstLine="851"/>
        <w:jc w:val="both"/>
        <w:rPr>
          <w:bCs/>
          <w:iCs/>
          <w:lang w:val="es-AR"/>
        </w:rPr>
      </w:pPr>
      <w:r w:rsidRPr="00293CC2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:rsidR="00293CC2" w:rsidRPr="00293CC2" w:rsidRDefault="00293CC2" w:rsidP="00293CC2">
      <w:pPr>
        <w:ind w:firstLine="851"/>
        <w:jc w:val="both"/>
        <w:rPr>
          <w:bCs/>
          <w:iCs/>
          <w:lang w:val="es-AR"/>
        </w:rPr>
      </w:pPr>
    </w:p>
    <w:p w:rsidR="00293CC2" w:rsidRPr="00293CC2" w:rsidRDefault="00293CC2" w:rsidP="00293CC2">
      <w:pPr>
        <w:ind w:firstLine="851"/>
        <w:jc w:val="both"/>
        <w:rPr>
          <w:bCs/>
          <w:iCs/>
          <w:lang w:val="es-AR"/>
        </w:rPr>
      </w:pPr>
      <w:r w:rsidRPr="00293CC2">
        <w:rPr>
          <w:bCs/>
          <w:iCs/>
          <w:lang w:val="es-AR"/>
        </w:rPr>
        <w:t xml:space="preserve">La Res. CDCIC-262/22 fija los montos a cobrar para el uso de dicho inmueble; y  </w:t>
      </w:r>
    </w:p>
    <w:p w:rsidR="00293CC2" w:rsidRPr="00293CC2" w:rsidRDefault="00293CC2" w:rsidP="00293CC2">
      <w:pPr>
        <w:ind w:firstLine="1418"/>
        <w:jc w:val="both"/>
        <w:rPr>
          <w:lang w:val="es-AR"/>
        </w:rPr>
      </w:pP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293CC2">
        <w:rPr>
          <w:b/>
          <w:lang w:val="es-ES_tradnl"/>
        </w:rPr>
        <w:t>CONSIDERANDO :</w:t>
      </w:r>
      <w:proofErr w:type="gramEnd"/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293CC2" w:rsidRPr="00293CC2" w:rsidRDefault="00293CC2" w:rsidP="00293CC2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293CC2">
        <w:rPr>
          <w:b/>
          <w:lang w:val="es-ES_tradnl"/>
        </w:rPr>
        <w:tab/>
      </w:r>
      <w:r w:rsidRPr="00293CC2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:rsidR="00293CC2" w:rsidRPr="00293CC2" w:rsidRDefault="00293CC2" w:rsidP="00293CC2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293CC2" w:rsidRPr="00293CC2" w:rsidRDefault="00293CC2" w:rsidP="00293CC2">
      <w:pPr>
        <w:tabs>
          <w:tab w:val="left" w:pos="851"/>
        </w:tabs>
        <w:ind w:firstLine="851"/>
        <w:jc w:val="both"/>
        <w:rPr>
          <w:lang w:val="es-AR"/>
        </w:rPr>
      </w:pPr>
      <w:r w:rsidRPr="00293CC2">
        <w:rPr>
          <w:lang w:val="es-AR"/>
        </w:rPr>
        <w:t xml:space="preserve">Que el uso de la misma demanda gastos de lavadero y de limpieza como así también de mantenimiento del inmueble; </w:t>
      </w:r>
    </w:p>
    <w:p w:rsidR="00293CC2" w:rsidRPr="00293CC2" w:rsidRDefault="00293CC2" w:rsidP="00293CC2">
      <w:pPr>
        <w:tabs>
          <w:tab w:val="left" w:pos="851"/>
        </w:tabs>
        <w:ind w:firstLine="851"/>
        <w:jc w:val="both"/>
        <w:rPr>
          <w:lang w:val="es-AR"/>
        </w:rPr>
      </w:pPr>
    </w:p>
    <w:p w:rsidR="00293CC2" w:rsidRPr="00293CC2" w:rsidRDefault="00293CC2" w:rsidP="00293CC2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293CC2">
        <w:rPr>
          <w:rFonts w:eastAsia="Arial Unicode MS"/>
          <w:lang w:val="es-ES" w:eastAsia="es-ES"/>
        </w:rPr>
        <w:t>Que es necesario actualizar un valor que permita afrontar dichos gastos;</w:t>
      </w:r>
    </w:p>
    <w:p w:rsidR="00293CC2" w:rsidRPr="00293CC2" w:rsidRDefault="00293CC2" w:rsidP="00293CC2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:rsidR="00293CC2" w:rsidRPr="00293CC2" w:rsidRDefault="00293CC2" w:rsidP="00293CC2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293CC2">
        <w:rPr>
          <w:rFonts w:eastAsia="Arial Unicode MS"/>
          <w:lang w:val="es-ES" w:eastAsia="es-ES"/>
        </w:rPr>
        <w:t>Que el Consejo Departamental recomienda fijar el valor diario en Pesos Dos Mil Doscientos ($ 2200) para personas vinculadas al Departamento y Pesos Tres Mil Cien ($ 3100) para personas vinculadas a otras dependencias de la UNS;</w:t>
      </w:r>
    </w:p>
    <w:p w:rsidR="00293CC2" w:rsidRPr="00293CC2" w:rsidRDefault="00293CC2" w:rsidP="00293CC2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293CC2">
        <w:rPr>
          <w:rFonts w:eastAsia="Arial Unicode MS"/>
          <w:lang w:val="es-ES" w:eastAsia="es-ES"/>
        </w:rPr>
        <w:t xml:space="preserve"> </w:t>
      </w:r>
    </w:p>
    <w:p w:rsidR="00293CC2" w:rsidRPr="00293CC2" w:rsidRDefault="00293CC2" w:rsidP="00293CC2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293CC2">
        <w:rPr>
          <w:rFonts w:eastAsia="Arial"/>
          <w:lang w:val="es-AR" w:eastAsia="es-AR"/>
        </w:rPr>
        <w:t xml:space="preserve">Que el Consejo Departamental aprobó en su reunión ordinaria de fecha 11 de octubre de 2022 dichos valores; </w:t>
      </w: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293CC2" w:rsidRPr="00293CC2" w:rsidRDefault="00293CC2" w:rsidP="00293CC2">
      <w:pPr>
        <w:jc w:val="both"/>
        <w:rPr>
          <w:b/>
          <w:bCs/>
          <w:lang w:val="es-AR"/>
        </w:rPr>
      </w:pPr>
      <w:r w:rsidRPr="00293CC2">
        <w:rPr>
          <w:b/>
          <w:bCs/>
          <w:lang w:val="es-AR"/>
        </w:rPr>
        <w:t>POR ELLO,</w:t>
      </w: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bCs/>
          <w:lang w:val="es-AR"/>
        </w:rPr>
      </w:pPr>
      <w:r w:rsidRPr="00293CC2">
        <w:rPr>
          <w:b/>
          <w:bCs/>
          <w:lang w:val="es-AR"/>
        </w:rPr>
        <w:t>EL CONSEJO DEPARTAMENTAL DE CIENCIAS E INGENIERÍA DE LA COMPUTACIÓN</w:t>
      </w:r>
    </w:p>
    <w:p w:rsidR="00293CC2" w:rsidRPr="00293CC2" w:rsidRDefault="00293CC2" w:rsidP="00293CC2">
      <w:pPr>
        <w:jc w:val="both"/>
        <w:rPr>
          <w:lang w:val="es-AR"/>
        </w:rPr>
      </w:pPr>
    </w:p>
    <w:p w:rsidR="00293CC2" w:rsidRPr="00293CC2" w:rsidRDefault="00293CC2" w:rsidP="00293CC2">
      <w:pPr>
        <w:jc w:val="center"/>
        <w:rPr>
          <w:b/>
          <w:bCs/>
          <w:lang w:val="es-AR"/>
        </w:rPr>
      </w:pPr>
      <w:r w:rsidRPr="00293CC2">
        <w:rPr>
          <w:b/>
          <w:bCs/>
          <w:lang w:val="es-AR"/>
        </w:rPr>
        <w:t>RESUELVE:</w:t>
      </w:r>
    </w:p>
    <w:p w:rsidR="00293CC2" w:rsidRPr="00293CC2" w:rsidRDefault="00293CC2" w:rsidP="00293CC2">
      <w:pPr>
        <w:jc w:val="both"/>
        <w:rPr>
          <w:lang w:val="es-AR"/>
        </w:rPr>
      </w:pPr>
    </w:p>
    <w:p w:rsidR="00293CC2" w:rsidRPr="00293CC2" w:rsidRDefault="00293CC2" w:rsidP="00293CC2">
      <w:pPr>
        <w:jc w:val="both"/>
        <w:rPr>
          <w:lang w:val="es-AR"/>
        </w:rPr>
      </w:pPr>
      <w:r w:rsidRPr="00293CC2">
        <w:rPr>
          <w:b/>
          <w:bCs/>
          <w:lang w:val="es-AR"/>
        </w:rPr>
        <w:t xml:space="preserve">ARTICULO 1º: </w:t>
      </w:r>
      <w:r w:rsidRPr="00293CC2">
        <w:rPr>
          <w:lang w:val="es-AR"/>
        </w:rPr>
        <w:t>Establecer un valor diario de Pesos Dos Mil Doscientos ($ 2200,00.-) para personas vinculadas al Departamento de Ciencias e Ingeniería de la Computación y de Pesos Tres Mil Cien ($ 2100,00.-) para personas afines a otras dependencias y/o Departamentos de la Universidad Nacional de Sur por el uso de la Casa 7 B del Barrio Universitario.</w:t>
      </w:r>
    </w:p>
    <w:p w:rsidR="00293CC2" w:rsidRPr="00293CC2" w:rsidRDefault="00293CC2" w:rsidP="00293CC2">
      <w:pPr>
        <w:jc w:val="both"/>
        <w:rPr>
          <w:lang w:val="es-AR"/>
        </w:rPr>
      </w:pPr>
    </w:p>
    <w:p w:rsidR="00293CC2" w:rsidRPr="00293CC2" w:rsidRDefault="00293CC2" w:rsidP="00293CC2">
      <w:pPr>
        <w:jc w:val="both"/>
        <w:rPr>
          <w:lang w:val="es-AR"/>
        </w:rPr>
      </w:pPr>
      <w:r w:rsidRPr="00293CC2">
        <w:rPr>
          <w:b/>
          <w:bCs/>
          <w:lang w:val="es-AR"/>
        </w:rPr>
        <w:t>ARTICULO 2º:</w:t>
      </w:r>
      <w:r w:rsidRPr="00293CC2">
        <w:rPr>
          <w:lang w:val="es-AR"/>
        </w:rPr>
        <w:t xml:space="preserve"> Regístrese; comuníquese; cumplido, </w:t>
      </w:r>
      <w:proofErr w:type="gramStart"/>
      <w:r w:rsidRPr="00293CC2">
        <w:rPr>
          <w:lang w:val="es-AR"/>
        </w:rPr>
        <w:t>archívese.-----------------------------------</w:t>
      </w:r>
      <w:proofErr w:type="gramEnd"/>
    </w:p>
    <w:p w:rsidR="00293CC2" w:rsidRPr="00293CC2" w:rsidRDefault="00293CC2" w:rsidP="00293CC2">
      <w:pPr>
        <w:jc w:val="both"/>
        <w:rPr>
          <w:lang w:val="es-AR"/>
        </w:rPr>
      </w:pPr>
    </w:p>
    <w:p w:rsidR="00293CC2" w:rsidRPr="00293CC2" w:rsidRDefault="00293CC2" w:rsidP="00293CC2">
      <w:pPr>
        <w:jc w:val="both"/>
        <w:rPr>
          <w:lang w:val="es-AR"/>
        </w:rPr>
      </w:pPr>
    </w:p>
    <w:p w:rsidR="00293CC2" w:rsidRPr="00293CC2" w:rsidRDefault="00293CC2" w:rsidP="00293C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0CBE" w:rsidRDefault="00370CBE">
      <w:r>
        <w:separator/>
      </w:r>
    </w:p>
  </w:endnote>
  <w:endnote w:type="continuationSeparator" w:id="0">
    <w:p w:rsidR="00370CBE" w:rsidRDefault="00370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0CBE" w:rsidRDefault="00370CBE">
      <w:r>
        <w:separator/>
      </w:r>
    </w:p>
  </w:footnote>
  <w:footnote w:type="continuationSeparator" w:id="0">
    <w:p w:rsidR="00370CBE" w:rsidRDefault="00370C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293CC2"/>
    <w:rsid w:val="003429A7"/>
    <w:rsid w:val="003534EB"/>
    <w:rsid w:val="00370CBE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7E094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1</Words>
  <Characters>133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12T12:07:00Z</dcterms:created>
  <dcterms:modified xsi:type="dcterms:W3CDTF">2022-10-12T12:07:00Z</dcterms:modified>
</cp:coreProperties>
</file>